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412" w:rsidRPr="00411C04" w:rsidRDefault="00D66412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bookmarkStart w:id="0" w:name="_GoBack"/>
      <w:bookmarkEnd w:id="0"/>
      <w:r w:rsidRPr="00411C04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FA4AFC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proofErr w:type="gramStart"/>
      <w:r w:rsidR="006970BF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﹕</w:t>
      </w:r>
      <w:proofErr w:type="gramEnd"/>
    </w:p>
    <w:p w:rsidR="00F464A3" w:rsidRDefault="00D66412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411C04">
        <w:rPr>
          <w:rFonts w:ascii="標楷體" w:eastAsia="標楷體" w:hAnsi="標楷體" w:hint="eastAsia"/>
          <w:b/>
          <w:sz w:val="28"/>
          <w:szCs w:val="28"/>
          <w:lang w:eastAsia="zh-HK"/>
        </w:rPr>
        <w:t>「自我概念」</w:t>
      </w:r>
    </w:p>
    <w:p w:rsidR="00D66412" w:rsidRPr="00411C04" w:rsidRDefault="00D66412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411C04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:rsidR="00D66412" w:rsidRPr="00817860" w:rsidRDefault="00D66412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4"/>
          <w:szCs w:val="24"/>
          <w:lang w:eastAsia="zh-HK"/>
        </w:rPr>
      </w:pPr>
    </w:p>
    <w:p w:rsidR="00F47542" w:rsidRPr="00411C04" w:rsidRDefault="00F47542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411C04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:rsidR="00F47542" w:rsidRPr="00411C04" w:rsidRDefault="00F47542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411C04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:rsidR="00F47542" w:rsidRPr="001C3604" w:rsidRDefault="00F47542" w:rsidP="00C60E1F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1C3604">
        <w:rPr>
          <w:rFonts w:ascii="標楷體" w:eastAsia="標楷體" w:hAnsi="標楷體" w:hint="eastAsia"/>
          <w:noProof/>
          <w:sz w:val="28"/>
          <w:szCs w:val="28"/>
        </w:rPr>
        <w:t>心理學家羅傑斯（</w:t>
      </w:r>
      <w:r w:rsidRPr="001C3604">
        <w:rPr>
          <w:rFonts w:ascii="Times New Roman" w:eastAsia="標楷體" w:hAnsi="Times New Roman" w:cs="Times New Roman"/>
          <w:noProof/>
          <w:sz w:val="28"/>
          <w:szCs w:val="28"/>
        </w:rPr>
        <w:t>Carl Rogers</w:t>
      </w:r>
      <w:r w:rsidRPr="001C3604">
        <w:rPr>
          <w:rFonts w:ascii="標楷體" w:eastAsia="標楷體" w:hAnsi="標楷體" w:hint="eastAsia"/>
          <w:noProof/>
          <w:sz w:val="28"/>
          <w:szCs w:val="28"/>
        </w:rPr>
        <w:t>）</w:t>
      </w:r>
      <w:r w:rsidRPr="001C3604">
        <w:rPr>
          <w:rFonts w:ascii="標楷體" w:eastAsia="標楷體" w:hAnsi="標楷體" w:hint="eastAsia"/>
          <w:sz w:val="28"/>
          <w:szCs w:val="28"/>
          <w:lang w:eastAsia="zh-HK"/>
        </w:rPr>
        <w:t>提出</w:t>
      </w:r>
      <w:r w:rsidR="00CC1F78" w:rsidRPr="00291D03">
        <w:rPr>
          <w:rFonts w:ascii="標楷體" w:eastAsia="標楷體" w:hAnsi="標楷體" w:hint="eastAsia"/>
          <w:sz w:val="28"/>
          <w:szCs w:val="28"/>
          <w:lang w:eastAsia="zh-HK"/>
        </w:rPr>
        <w:t>「</w:t>
      </w:r>
      <w:r w:rsidRPr="00291D03">
        <w:rPr>
          <w:rFonts w:ascii="標楷體" w:eastAsia="標楷體" w:hAnsi="標楷體" w:hint="eastAsia"/>
          <w:sz w:val="28"/>
          <w:szCs w:val="28"/>
          <w:lang w:eastAsia="zh-HK"/>
        </w:rPr>
        <w:t>自我概念</w:t>
      </w:r>
      <w:r w:rsidR="00CC1F78" w:rsidRPr="00291D03">
        <w:rPr>
          <w:rFonts w:ascii="標楷體" w:eastAsia="標楷體" w:hAnsi="標楷體" w:hint="eastAsia"/>
          <w:sz w:val="28"/>
          <w:szCs w:val="28"/>
          <w:lang w:eastAsia="zh-HK"/>
        </w:rPr>
        <w:t>」</w:t>
      </w:r>
      <w:r w:rsidRPr="001C3604">
        <w:rPr>
          <w:rFonts w:ascii="標楷體" w:eastAsia="標楷體" w:hAnsi="標楷體" w:hint="eastAsia"/>
          <w:sz w:val="28"/>
          <w:szCs w:val="28"/>
          <w:lang w:eastAsia="zh-HK"/>
        </w:rPr>
        <w:t>由</w:t>
      </w:r>
      <w:r w:rsidRPr="001C3604">
        <w:rPr>
          <w:rFonts w:ascii="標楷體" w:eastAsia="標楷體" w:hAnsi="標楷體"/>
          <w:sz w:val="28"/>
          <w:szCs w:val="28"/>
        </w:rPr>
        <w:t>三個元素所構成</w:t>
      </w:r>
      <w:r w:rsidRPr="001C3604">
        <w:rPr>
          <w:rFonts w:ascii="標楷體" w:eastAsia="標楷體" w:hAnsi="標楷體" w:hint="eastAsia"/>
          <w:sz w:val="28"/>
          <w:szCs w:val="28"/>
          <w:lang w:eastAsia="zh-HK"/>
        </w:rPr>
        <w:t>，包括：</w: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F020EC" wp14:editId="0A2BC9DD">
                <wp:simplePos x="0" y="0"/>
                <wp:positionH relativeFrom="column">
                  <wp:posOffset>1789430</wp:posOffset>
                </wp:positionH>
                <wp:positionV relativeFrom="paragraph">
                  <wp:posOffset>6350</wp:posOffset>
                </wp:positionV>
                <wp:extent cx="1943100" cy="563880"/>
                <wp:effectExtent l="0" t="0" r="19050" b="26670"/>
                <wp:wrapNone/>
                <wp:docPr id="10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47542" w:rsidRPr="00EF4C6E" w:rsidRDefault="00EF4C6E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FF020EC" id="圓角矩形 10" o:spid="_x0000_s1027" style="position:absolute;left:0;text-align:left;margin-left:140.9pt;margin-top:.5pt;width:153pt;height:44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" filled="f" strokecolor="#1f4d78 [1604]" strokeweight="1pt">
                <v:stroke joinstyle="miter"/>
                <v:textbox>
                  <w:txbxContent>
                    <w:p w:rsidR="00F47542" w:rsidRPr="00EF4C6E" w:rsidRDefault="00EF4C6E" w:rsidP="00F47542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</w:p>
    <w:p w:rsidR="00F47542" w:rsidRPr="00411C04" w:rsidRDefault="00C60E1F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CEBEBBE" wp14:editId="11BFA44E">
                <wp:simplePos x="0" y="0"/>
                <wp:positionH relativeFrom="column">
                  <wp:posOffset>1779160</wp:posOffset>
                </wp:positionH>
                <wp:positionV relativeFrom="paragraph">
                  <wp:posOffset>68552</wp:posOffset>
                </wp:positionV>
                <wp:extent cx="2027582" cy="701040"/>
                <wp:effectExtent l="0" t="0" r="0" b="381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82" cy="701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411C04" w:rsidRDefault="00F47542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Pr="00411C04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（別人對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EBEBBE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8" type="#_x0000_t202" style="position:absolute;left:0;text-align:left;margin-left:140.1pt;margin-top:5.4pt;width:159.65pt;height:55.2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" filled="f" stroked="f">
                <v:textbox>
                  <w:txbxContent>
                    <w:p w:rsidR="00F47542" w:rsidRPr="00411C04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</w:t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別人對自己的看法）</w:t>
                      </w:r>
                    </w:p>
                  </w:txbxContent>
                </v:textbox>
              </v:shape>
            </w:pict>
          </mc:Fallback>
        </mc:AlternateConten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00EF45F" wp14:editId="58C17E2F">
                <wp:simplePos x="0" y="0"/>
                <wp:positionH relativeFrom="column">
                  <wp:posOffset>2048510</wp:posOffset>
                </wp:positionH>
                <wp:positionV relativeFrom="paragraph">
                  <wp:posOffset>175895</wp:posOffset>
                </wp:positionV>
                <wp:extent cx="1577340" cy="1386840"/>
                <wp:effectExtent l="19050" t="19050" r="41910" b="22860"/>
                <wp:wrapNone/>
                <wp:docPr id="8" name="等腰三角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1386840"/>
                        </a:xfrm>
                        <a:prstGeom prst="triangle">
                          <a:avLst/>
                        </a:prstGeom>
                        <a:solidFill>
                          <a:srgbClr val="FF9999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14C7F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5" o:spid="_x0000_s1026" type="#_x0000_t5" style="position:absolute;margin-left:161.3pt;margin-top:13.85pt;width:124.2pt;height:109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" fillcolor="#f99" strokecolor="black [3213]" strokeweight="1.5pt"/>
            </w:pict>
          </mc:Fallback>
        </mc:AlternateContent>
      </w:r>
    </w:p>
    <w:p w:rsidR="00F47542" w:rsidRPr="00411C04" w:rsidRDefault="00F47542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C60E1F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212A838" wp14:editId="70CC36F8">
                <wp:simplePos x="0" y="0"/>
                <wp:positionH relativeFrom="column">
                  <wp:posOffset>2323871</wp:posOffset>
                </wp:positionH>
                <wp:positionV relativeFrom="paragraph">
                  <wp:posOffset>259664</wp:posOffset>
                </wp:positionV>
                <wp:extent cx="1012464" cy="516656"/>
                <wp:effectExtent l="0" t="0" r="0" b="0"/>
                <wp:wrapNone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464" cy="5166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1C3604" w:rsidRDefault="00F47542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1C3604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自我概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12A838" id="_x0000_s1029" type="#_x0000_t202" style="position:absolute;margin-left:183pt;margin-top:20.45pt;width:79.7pt;height:40.7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" filled="f" stroked="f">
                <v:textbox>
                  <w:txbxContent>
                    <w:p w:rsidR="00F47542" w:rsidRPr="001C3604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1C36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自我概念</w:t>
                      </w:r>
                    </w:p>
                  </w:txbxContent>
                </v:textbox>
              </v:shape>
            </w:pict>
          </mc:Fallback>
        </mc:AlternateContent>
      </w:r>
    </w:p>
    <w:p w:rsidR="00F47542" w:rsidRPr="00411C04" w:rsidRDefault="00EF4C6E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997741" wp14:editId="3F80DA9F">
                <wp:simplePos x="0" y="0"/>
                <wp:positionH relativeFrom="column">
                  <wp:posOffset>3735070</wp:posOffset>
                </wp:positionH>
                <wp:positionV relativeFrom="paragraph">
                  <wp:posOffset>351155</wp:posOffset>
                </wp:positionV>
                <wp:extent cx="1943100" cy="563880"/>
                <wp:effectExtent l="0" t="0" r="19050" b="26670"/>
                <wp:wrapNone/>
                <wp:docPr id="13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F4C6E" w:rsidRPr="00EF4C6E" w:rsidRDefault="00EF4C6E" w:rsidP="00EF4C6E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997741" id="_x0000_s1030" style="position:absolute;margin-left:294.1pt;margin-top:27.65pt;width:153pt;height:44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" filled="f" strokecolor="#1f4d78 [1604]" strokeweight="1pt">
                <v:stroke joinstyle="miter"/>
                <v:textbox>
                  <w:txbxContent>
                    <w:p w:rsidR="00EF4C6E" w:rsidRPr="00EF4C6E" w:rsidRDefault="00EF4C6E" w:rsidP="00EF4C6E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B5E868" wp14:editId="00A1CACE">
                <wp:simplePos x="0" y="0"/>
                <wp:positionH relativeFrom="column">
                  <wp:posOffset>-1423</wp:posOffset>
                </wp:positionH>
                <wp:positionV relativeFrom="paragraph">
                  <wp:posOffset>322580</wp:posOffset>
                </wp:positionV>
                <wp:extent cx="1943100" cy="563880"/>
                <wp:effectExtent l="0" t="0" r="19050" b="26670"/>
                <wp:wrapNone/>
                <wp:docPr id="6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F4C6E" w:rsidRPr="00EF4C6E" w:rsidRDefault="00EF4C6E" w:rsidP="00EF4C6E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FB5E868" id="_x0000_s1031" style="position:absolute;margin-left:-.1pt;margin-top:25.4pt;width:153pt;height:44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" filled="f" strokecolor="#1f4d78 [1604]" strokeweight="1pt">
                <v:stroke joinstyle="miter"/>
                <v:textbox>
                  <w:txbxContent>
                    <w:p w:rsidR="00EF4C6E" w:rsidRPr="00EF4C6E" w:rsidRDefault="00EF4C6E" w:rsidP="00EF4C6E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</w:p>
    <w:p w:rsidR="00F47542" w:rsidRPr="00411C04" w:rsidRDefault="00411C04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293C8" wp14:editId="7A7C172D">
                <wp:simplePos x="0" y="0"/>
                <wp:positionH relativeFrom="column">
                  <wp:posOffset>-1436</wp:posOffset>
                </wp:positionH>
                <wp:positionV relativeFrom="paragraph">
                  <wp:posOffset>319405</wp:posOffset>
                </wp:positionV>
                <wp:extent cx="2030564" cy="792480"/>
                <wp:effectExtent l="0" t="0" r="0" b="0"/>
                <wp:wrapNone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0564" cy="792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411C04" w:rsidRDefault="00F47542" w:rsidP="00C60E1F">
                            <w:pPr>
                              <w:wordWrap w:val="0"/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Pr="00411C04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（個人對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293C8" id="_x0000_s1029" type="#_x0000_t202" style="position:absolute;margin-left:-.1pt;margin-top:25.15pt;width:159.9pt;height:62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" filled="f" stroked="f">
                <v:textbox>
                  <w:txbxContent>
                    <w:p w:rsidR="00F47542" w:rsidRPr="00411C04" w:rsidRDefault="00F47542" w:rsidP="00C60E1F">
                      <w:pPr>
                        <w:wordWrap w:val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個人對自己的看法）</w:t>
                      </w:r>
                    </w:p>
                  </w:txbxContent>
                </v:textbox>
              </v:shape>
            </w:pict>
          </mc:Fallback>
        </mc:AlternateContent>
      </w: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03B993B" wp14:editId="5972260D">
                <wp:simplePos x="0" y="0"/>
                <wp:positionH relativeFrom="column">
                  <wp:posOffset>3331983</wp:posOffset>
                </wp:positionH>
                <wp:positionV relativeFrom="paragraph">
                  <wp:posOffset>136552</wp:posOffset>
                </wp:positionV>
                <wp:extent cx="2722659" cy="931545"/>
                <wp:effectExtent l="0" t="0" r="0" b="1905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659" cy="931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0B1BC6" w:rsidRDefault="00F47542" w:rsidP="00F47542">
                            <w:pPr>
                              <w:ind w:firstLine="560"/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F47542" w:rsidRPr="00411C04" w:rsidRDefault="00F47542" w:rsidP="00C60E1F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411C04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（自己希望成為一個怎樣的人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B993B" id="_x0000_s1033" type="#_x0000_t202" style="position:absolute;margin-left:262.35pt;margin-top:10.75pt;width:214.4pt;height:73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" filled="f" stroked="f">
                <v:textbox>
                  <w:txbxContent>
                    <w:p w:rsidR="00F47542" w:rsidRPr="000B1BC6" w:rsidRDefault="00F47542" w:rsidP="00F47542">
                      <w:pPr>
                        <w:ind w:firstLine="560"/>
                        <w:rPr>
                          <w:rFonts w:ascii="微軟正黑體" w:eastAsia="微軟正黑體" w:hAnsi="微軟正黑體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</w:p>
                    <w:p w:rsidR="00F47542" w:rsidRPr="00411C04" w:rsidRDefault="00F47542" w:rsidP="00C60E1F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</w:t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自己希望成為一個怎樣的人）</w:t>
                      </w:r>
                    </w:p>
                  </w:txbxContent>
                </v:textbox>
              </v:shape>
            </w:pict>
          </mc:Fallback>
        </mc:AlternateConten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166613">
      <w:pPr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411C04"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  <w:br w:type="page"/>
      </w: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lastRenderedPageBreak/>
        <w:t>乙</w:t>
      </w:r>
      <w:r w:rsidRPr="00411C04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411C04">
        <w:rPr>
          <w:rFonts w:ascii="標楷體" w:eastAsia="標楷體" w:hAnsi="標楷體" w:cs="Times New Roman" w:hint="eastAsia"/>
          <w:b/>
          <w:sz w:val="28"/>
          <w:szCs w:val="28"/>
        </w:rPr>
        <w:t>配對題</w:t>
      </w:r>
    </w:p>
    <w:p w:rsidR="00F47542" w:rsidRPr="00411C04" w:rsidRDefault="00F47542" w:rsidP="00F47542">
      <w:pPr>
        <w:snapToGrid w:val="0"/>
        <w:rPr>
          <w:rFonts w:ascii="標楷體" w:eastAsia="標楷體" w:hAnsi="標楷體" w:cs="新細明體"/>
          <w:b/>
          <w:sz w:val="28"/>
          <w:szCs w:val="28"/>
        </w:rPr>
      </w:pPr>
      <w:r w:rsidRPr="00411C04">
        <w:rPr>
          <w:rFonts w:ascii="標楷體" w:eastAsia="標楷體" w:hAnsi="標楷體" w:cs="新細明體" w:hint="eastAsia"/>
          <w:b/>
          <w:sz w:val="28"/>
          <w:szCs w:val="28"/>
        </w:rPr>
        <w:t>試將以下例子與「自我概念」三元素正確地連結起來。</w:t>
      </w:r>
    </w:p>
    <w:p w:rsidR="00F47542" w:rsidRPr="00411C04" w:rsidRDefault="00D66412" w:rsidP="00F47542">
      <w:pPr>
        <w:snapToGrid w:val="0"/>
        <w:rPr>
          <w:rFonts w:ascii="標楷體" w:eastAsia="標楷體" w:hAnsi="標楷體" w:cs="新細明體"/>
          <w:b/>
          <w:sz w:val="28"/>
          <w:szCs w:val="28"/>
        </w:rPr>
      </w:pPr>
      <w:r w:rsidRPr="00411C04">
        <w:rPr>
          <w:rFonts w:ascii="標楷體" w:eastAsia="標楷體" w:hAnsi="標楷體" w:cs="新細明體"/>
          <w:b/>
          <w:sz w:val="28"/>
          <w:szCs w:val="28"/>
        </w:rPr>
        <w:t xml:space="preserve"> </w:t>
      </w:r>
      <w:r w:rsidR="00F47542" w:rsidRPr="00411C04">
        <w:rPr>
          <w:rFonts w:ascii="標楷體" w:eastAsia="標楷體" w:hAnsi="標楷體" w:cs="新細明體"/>
          <w:b/>
          <w:sz w:val="28"/>
          <w:szCs w:val="28"/>
        </w:rPr>
        <w:t xml:space="preserve">        </w:t>
      </w:r>
    </w:p>
    <w:tbl>
      <w:tblPr>
        <w:tblStyle w:val="TableGrid"/>
        <w:tblW w:w="9587" w:type="dxa"/>
        <w:tblLook w:val="04A0" w:firstRow="1" w:lastRow="0" w:firstColumn="1" w:lastColumn="0" w:noHBand="0" w:noVBand="1"/>
      </w:tblPr>
      <w:tblGrid>
        <w:gridCol w:w="3539"/>
        <w:gridCol w:w="709"/>
        <w:gridCol w:w="2410"/>
        <w:gridCol w:w="661"/>
        <w:gridCol w:w="2268"/>
      </w:tblGrid>
      <w:tr w:rsidR="00D66412" w:rsidRPr="00411C04" w:rsidTr="00D66412">
        <w:trPr>
          <w:trHeight w:val="1054"/>
        </w:trPr>
        <w:tc>
          <w:tcPr>
            <w:tcW w:w="35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66412" w:rsidRPr="00B20D88" w:rsidRDefault="00D66412" w:rsidP="00D6641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新細明體" w:hint="eastAsia"/>
                <w:sz w:val="28"/>
                <w:szCs w:val="28"/>
                <w:u w:val="single"/>
              </w:rPr>
              <w:t>例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412" w:rsidRPr="00B20D88" w:rsidRDefault="00D66412" w:rsidP="00A05402">
            <w:pPr>
              <w:snapToGrid w:val="0"/>
              <w:ind w:leftChars="-131" w:left="-288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66412" w:rsidRPr="00B20D88" w:rsidRDefault="00D66412" w:rsidP="00A05402">
            <w:pPr>
              <w:snapToGrid w:val="0"/>
              <w:rPr>
                <w:rFonts w:ascii="標楷體" w:eastAsia="標楷體" w:hAnsi="標楷體" w:cs="Times New Roman"/>
                <w:noProof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412" w:rsidRPr="00B20D88" w:rsidRDefault="00D6641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C3CFB" w:rsidRDefault="00D66412" w:rsidP="00A05402">
            <w:pPr>
              <w:snapToGrid w:val="0"/>
              <w:jc w:val="center"/>
              <w:rPr>
                <w:rFonts w:ascii="標楷體" w:eastAsia="標楷體" w:hAnsi="標楷體" w:cs="新細明體"/>
                <w:spacing w:val="-14"/>
                <w:sz w:val="28"/>
                <w:szCs w:val="28"/>
                <w:u w:val="single"/>
              </w:rPr>
            </w:pPr>
            <w:r w:rsidRPr="00B20D88">
              <w:rPr>
                <w:rFonts w:ascii="標楷體" w:eastAsia="標楷體" w:hAnsi="標楷體" w:cs="新細明體" w:hint="eastAsia"/>
                <w:spacing w:val="-14"/>
                <w:sz w:val="28"/>
                <w:szCs w:val="28"/>
                <w:u w:val="single"/>
              </w:rPr>
              <w:t>「自我概念」</w:t>
            </w:r>
          </w:p>
          <w:p w:rsidR="00D66412" w:rsidRPr="00B20D88" w:rsidRDefault="00D66412" w:rsidP="00A05402">
            <w:pPr>
              <w:snapToGrid w:val="0"/>
              <w:jc w:val="center"/>
              <w:rPr>
                <w:rFonts w:ascii="標楷體" w:eastAsia="標楷體" w:hAnsi="標楷體" w:cs="Times New Roman"/>
                <w:spacing w:val="-14"/>
                <w:sz w:val="28"/>
                <w:szCs w:val="28"/>
              </w:rPr>
            </w:pPr>
            <w:proofErr w:type="gramStart"/>
            <w:r w:rsidRPr="00B20D88">
              <w:rPr>
                <w:rFonts w:ascii="標楷體" w:eastAsia="標楷體" w:hAnsi="標楷體" w:cs="新細明體" w:hint="eastAsia"/>
                <w:spacing w:val="-14"/>
                <w:sz w:val="28"/>
                <w:szCs w:val="28"/>
                <w:u w:val="single"/>
              </w:rPr>
              <w:t>三</w:t>
            </w:r>
            <w:proofErr w:type="gramEnd"/>
            <w:r w:rsidRPr="00B20D88">
              <w:rPr>
                <w:rFonts w:ascii="標楷體" w:eastAsia="標楷體" w:hAnsi="標楷體" w:cs="新細明體" w:hint="eastAsia"/>
                <w:spacing w:val="-14"/>
                <w:sz w:val="28"/>
                <w:szCs w:val="28"/>
                <w:u w:val="single"/>
              </w:rPr>
              <w:t>元素</w:t>
            </w:r>
          </w:p>
        </w:tc>
      </w:tr>
      <w:tr w:rsidR="00F47542" w:rsidRPr="00B20D88" w:rsidTr="00A05402">
        <w:trPr>
          <w:trHeight w:val="1054"/>
        </w:trPr>
        <w:tc>
          <w:tcPr>
            <w:tcW w:w="353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47542" w:rsidRPr="00B20D88" w:rsidRDefault="00F3405C" w:rsidP="00A0540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婉惠愛</w:t>
            </w:r>
            <w:proofErr w:type="gramEnd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唱</w:t>
            </w: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歌</w:t>
            </w: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，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參加過不少歌唱比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賽。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雖然從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未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得過獎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，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但她相信不斷改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進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技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巧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之後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，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將來可以</w:t>
            </w: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成為歌星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Chars="-131" w:left="-288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真我</w:t>
            </w:r>
          </w:p>
        </w:tc>
      </w:tr>
      <w:tr w:rsidR="00F47542" w:rsidRPr="00B20D88" w:rsidTr="00A05402">
        <w:trPr>
          <w:trHeight w:val="414"/>
        </w:trPr>
        <w:tc>
          <w:tcPr>
            <w:tcW w:w="3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F47542" w:rsidRPr="00B20D88" w:rsidTr="00A05402">
        <w:trPr>
          <w:trHeight w:val="739"/>
        </w:trPr>
        <w:tc>
          <w:tcPr>
            <w:tcW w:w="3539" w:type="dxa"/>
            <w:tcBorders>
              <w:top w:val="single" w:sz="4" w:space="0" w:color="auto"/>
              <w:right w:val="single" w:sz="4" w:space="0" w:color="auto"/>
            </w:tcBorders>
          </w:tcPr>
          <w:p w:rsidR="00F47542" w:rsidRPr="00B20D88" w:rsidRDefault="00F47542" w:rsidP="00A05402">
            <w:pPr>
              <w:adjustRightInd w:val="0"/>
              <w:snapToGrid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志輝作任何</w:t>
            </w:r>
            <w:proofErr w:type="gramEnd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事都要求很高，</w:t>
            </w: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他以為</w:t>
            </w: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同學會認為他愛挑剔。但其實同學認為志輝是做事認真和謹慎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理想我</w:t>
            </w:r>
          </w:p>
        </w:tc>
      </w:tr>
      <w:tr w:rsidR="00F47542" w:rsidRPr="00B20D88" w:rsidTr="00A05402">
        <w:trPr>
          <w:trHeight w:val="303"/>
        </w:trPr>
        <w:tc>
          <w:tcPr>
            <w:tcW w:w="3539" w:type="dxa"/>
            <w:tcBorders>
              <w:left w:val="nil"/>
              <w:bottom w:val="single" w:sz="4" w:space="0" w:color="auto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F47542" w:rsidRPr="00B20D88" w:rsidTr="00A05402">
        <w:trPr>
          <w:trHeight w:val="935"/>
        </w:trPr>
        <w:tc>
          <w:tcPr>
            <w:tcW w:w="3539" w:type="dxa"/>
            <w:tcBorders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adjustRightInd w:val="0"/>
              <w:snapToGrid w:val="0"/>
              <w:spacing w:line="0" w:lineRule="atLeast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翠宜喜歡</w:t>
            </w:r>
            <w:proofErr w:type="gramEnd"/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不同運動，是排球隊隊長，她認為自己是一個好動的人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t>別人眼中的我</w:t>
            </w:r>
          </w:p>
        </w:tc>
      </w:tr>
    </w:tbl>
    <w:p w:rsidR="00F47542" w:rsidRPr="00411C04" w:rsidRDefault="00F47542" w:rsidP="00F47542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F47542" w:rsidRPr="00411C04" w:rsidRDefault="00F47542" w:rsidP="00D66412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411C04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proofErr w:type="gramStart"/>
      <w:r w:rsidRPr="00411C04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:rsidR="00F47542" w:rsidRPr="001C3604" w:rsidRDefault="00F47542" w:rsidP="00D66412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1C3604">
        <w:rPr>
          <w:rFonts w:ascii="標楷體" w:eastAsia="標楷體" w:hAnsi="標楷體" w:hint="eastAsia"/>
          <w:sz w:val="28"/>
          <w:szCs w:val="28"/>
          <w:lang w:eastAsia="zh-HK"/>
        </w:rPr>
        <w:t>我們可以怎樣更好地認識自己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47542" w:rsidRPr="00411C04" w:rsidTr="00A05402">
        <w:tc>
          <w:tcPr>
            <w:tcW w:w="9356" w:type="dxa"/>
          </w:tcPr>
          <w:p w:rsidR="00F47542" w:rsidRPr="00A24007" w:rsidRDefault="00F47542" w:rsidP="007D2884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677EA2" w:rsidRPr="00411C04" w:rsidTr="00A05402">
        <w:tc>
          <w:tcPr>
            <w:tcW w:w="9356" w:type="dxa"/>
          </w:tcPr>
          <w:p w:rsidR="00677EA2" w:rsidRPr="00291D03" w:rsidRDefault="00677EA2" w:rsidP="00EF4C6E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F47542" w:rsidRPr="00411C04" w:rsidTr="00A05402">
        <w:tc>
          <w:tcPr>
            <w:tcW w:w="9356" w:type="dxa"/>
          </w:tcPr>
          <w:p w:rsidR="00F47542" w:rsidRPr="00A24007" w:rsidRDefault="00F47542" w:rsidP="007D2884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:rsidR="004B7DBF" w:rsidRPr="00411C04" w:rsidRDefault="004B7DBF" w:rsidP="00D66412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:rsidR="00A346E6" w:rsidRPr="00411C04" w:rsidRDefault="00785AA3" w:rsidP="00A96CAC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411C04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411C04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411C04" w:rsidSect="002D5929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5A9" w:rsidRDefault="00B575A9" w:rsidP="00EC5375">
      <w:pPr>
        <w:spacing w:after="0" w:line="240" w:lineRule="auto"/>
      </w:pPr>
      <w:r>
        <w:separator/>
      </w:r>
    </w:p>
  </w:endnote>
  <w:endnote w:type="continuationSeparator" w:id="0">
    <w:p w:rsidR="00B575A9" w:rsidRDefault="00B575A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25CF" w:rsidRPr="005525CF">
          <w:rPr>
            <w:noProof/>
            <w:lang w:val="zh-TW"/>
          </w:rPr>
          <w:t>2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5A9" w:rsidRDefault="00B575A9" w:rsidP="00EC5375">
      <w:pPr>
        <w:spacing w:after="0" w:line="240" w:lineRule="auto"/>
      </w:pPr>
      <w:r>
        <w:separator/>
      </w:r>
    </w:p>
  </w:footnote>
  <w:footnote w:type="continuationSeparator" w:id="0">
    <w:p w:rsidR="00B575A9" w:rsidRDefault="00B575A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1220F"/>
    <w:multiLevelType w:val="hybridMultilevel"/>
    <w:tmpl w:val="F566F9C4"/>
    <w:lvl w:ilvl="0" w:tplc="817E487A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6gFAPWMH0otAAAA"/>
  </w:docVars>
  <w:rsids>
    <w:rsidRoot w:val="00094627"/>
    <w:rsid w:val="00012515"/>
    <w:rsid w:val="00012D90"/>
    <w:rsid w:val="00015207"/>
    <w:rsid w:val="00015D2A"/>
    <w:rsid w:val="000201C5"/>
    <w:rsid w:val="000264C7"/>
    <w:rsid w:val="000334D2"/>
    <w:rsid w:val="00035253"/>
    <w:rsid w:val="000375C2"/>
    <w:rsid w:val="00042B74"/>
    <w:rsid w:val="00046784"/>
    <w:rsid w:val="00047C32"/>
    <w:rsid w:val="00050AAC"/>
    <w:rsid w:val="00060A74"/>
    <w:rsid w:val="000661F8"/>
    <w:rsid w:val="00076FFD"/>
    <w:rsid w:val="000812AD"/>
    <w:rsid w:val="000813F9"/>
    <w:rsid w:val="000839DA"/>
    <w:rsid w:val="000876CF"/>
    <w:rsid w:val="00094627"/>
    <w:rsid w:val="00097D16"/>
    <w:rsid w:val="000A2840"/>
    <w:rsid w:val="000A52D1"/>
    <w:rsid w:val="000B25B6"/>
    <w:rsid w:val="000B50CC"/>
    <w:rsid w:val="000B7A52"/>
    <w:rsid w:val="000C3CFB"/>
    <w:rsid w:val="000C4657"/>
    <w:rsid w:val="000C5D85"/>
    <w:rsid w:val="000D236F"/>
    <w:rsid w:val="000D57A6"/>
    <w:rsid w:val="000E5478"/>
    <w:rsid w:val="0010160F"/>
    <w:rsid w:val="001029DB"/>
    <w:rsid w:val="00104369"/>
    <w:rsid w:val="00105A44"/>
    <w:rsid w:val="0011280D"/>
    <w:rsid w:val="00125EF6"/>
    <w:rsid w:val="00130C09"/>
    <w:rsid w:val="0014064F"/>
    <w:rsid w:val="0014623E"/>
    <w:rsid w:val="0015115F"/>
    <w:rsid w:val="001562E6"/>
    <w:rsid w:val="00157665"/>
    <w:rsid w:val="00161387"/>
    <w:rsid w:val="00166613"/>
    <w:rsid w:val="00167B93"/>
    <w:rsid w:val="001732DE"/>
    <w:rsid w:val="0018086A"/>
    <w:rsid w:val="00182449"/>
    <w:rsid w:val="00193ACD"/>
    <w:rsid w:val="001A10D4"/>
    <w:rsid w:val="001A3547"/>
    <w:rsid w:val="001B1F4A"/>
    <w:rsid w:val="001B320F"/>
    <w:rsid w:val="001B5426"/>
    <w:rsid w:val="001B58F5"/>
    <w:rsid w:val="001C0BD3"/>
    <w:rsid w:val="001C3604"/>
    <w:rsid w:val="001D6829"/>
    <w:rsid w:val="001D6C52"/>
    <w:rsid w:val="001E25C3"/>
    <w:rsid w:val="001E6CA5"/>
    <w:rsid w:val="001E77F0"/>
    <w:rsid w:val="001F0CA7"/>
    <w:rsid w:val="001F57E4"/>
    <w:rsid w:val="00207838"/>
    <w:rsid w:val="00221D73"/>
    <w:rsid w:val="002301DE"/>
    <w:rsid w:val="00234061"/>
    <w:rsid w:val="002345E9"/>
    <w:rsid w:val="00241E7E"/>
    <w:rsid w:val="002424AE"/>
    <w:rsid w:val="002439F8"/>
    <w:rsid w:val="00244D70"/>
    <w:rsid w:val="0024501B"/>
    <w:rsid w:val="00251A89"/>
    <w:rsid w:val="00270253"/>
    <w:rsid w:val="00270810"/>
    <w:rsid w:val="00277B06"/>
    <w:rsid w:val="00291D03"/>
    <w:rsid w:val="00294488"/>
    <w:rsid w:val="00295225"/>
    <w:rsid w:val="002A0E96"/>
    <w:rsid w:val="002A3544"/>
    <w:rsid w:val="002B189C"/>
    <w:rsid w:val="002B2D56"/>
    <w:rsid w:val="002B3CFD"/>
    <w:rsid w:val="002C033F"/>
    <w:rsid w:val="002C1B7B"/>
    <w:rsid w:val="002D479F"/>
    <w:rsid w:val="002D5929"/>
    <w:rsid w:val="002D6858"/>
    <w:rsid w:val="002E19DE"/>
    <w:rsid w:val="002F06A1"/>
    <w:rsid w:val="003045DA"/>
    <w:rsid w:val="00310692"/>
    <w:rsid w:val="00311836"/>
    <w:rsid w:val="0031471B"/>
    <w:rsid w:val="00314746"/>
    <w:rsid w:val="00315671"/>
    <w:rsid w:val="0032700F"/>
    <w:rsid w:val="003305FE"/>
    <w:rsid w:val="00337C34"/>
    <w:rsid w:val="00343DB2"/>
    <w:rsid w:val="0036166B"/>
    <w:rsid w:val="00370CC7"/>
    <w:rsid w:val="00380415"/>
    <w:rsid w:val="0038257E"/>
    <w:rsid w:val="00393C42"/>
    <w:rsid w:val="00396144"/>
    <w:rsid w:val="003979C7"/>
    <w:rsid w:val="003B758C"/>
    <w:rsid w:val="003C3458"/>
    <w:rsid w:val="003C7ED5"/>
    <w:rsid w:val="003D4830"/>
    <w:rsid w:val="003E2C48"/>
    <w:rsid w:val="003E33B5"/>
    <w:rsid w:val="003F23E9"/>
    <w:rsid w:val="003F3327"/>
    <w:rsid w:val="003F3A60"/>
    <w:rsid w:val="003F426C"/>
    <w:rsid w:val="003F4A04"/>
    <w:rsid w:val="003F7F84"/>
    <w:rsid w:val="00401A78"/>
    <w:rsid w:val="00402D25"/>
    <w:rsid w:val="00411398"/>
    <w:rsid w:val="00411C04"/>
    <w:rsid w:val="0041350F"/>
    <w:rsid w:val="00414A84"/>
    <w:rsid w:val="00416F2C"/>
    <w:rsid w:val="00422AC2"/>
    <w:rsid w:val="00426AB4"/>
    <w:rsid w:val="0042750D"/>
    <w:rsid w:val="00435359"/>
    <w:rsid w:val="00440827"/>
    <w:rsid w:val="00446823"/>
    <w:rsid w:val="00446F1E"/>
    <w:rsid w:val="004522F3"/>
    <w:rsid w:val="00461407"/>
    <w:rsid w:val="00463B62"/>
    <w:rsid w:val="004711A1"/>
    <w:rsid w:val="004A1EEB"/>
    <w:rsid w:val="004A4B18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2E6E"/>
    <w:rsid w:val="005120FD"/>
    <w:rsid w:val="00515224"/>
    <w:rsid w:val="005525CF"/>
    <w:rsid w:val="005547D7"/>
    <w:rsid w:val="00557F1F"/>
    <w:rsid w:val="005722BF"/>
    <w:rsid w:val="005727F3"/>
    <w:rsid w:val="00572A5C"/>
    <w:rsid w:val="00572D90"/>
    <w:rsid w:val="00576E14"/>
    <w:rsid w:val="005835EB"/>
    <w:rsid w:val="00593B6B"/>
    <w:rsid w:val="00594767"/>
    <w:rsid w:val="005950CC"/>
    <w:rsid w:val="005A03AF"/>
    <w:rsid w:val="005A50E5"/>
    <w:rsid w:val="005B0809"/>
    <w:rsid w:val="005B4ECF"/>
    <w:rsid w:val="005B6EEF"/>
    <w:rsid w:val="005C2574"/>
    <w:rsid w:val="005C3885"/>
    <w:rsid w:val="005D45B4"/>
    <w:rsid w:val="005E3EBF"/>
    <w:rsid w:val="005E4B18"/>
    <w:rsid w:val="005F07E8"/>
    <w:rsid w:val="005F0C4D"/>
    <w:rsid w:val="00601FED"/>
    <w:rsid w:val="00602703"/>
    <w:rsid w:val="00603E80"/>
    <w:rsid w:val="00604D12"/>
    <w:rsid w:val="006215AA"/>
    <w:rsid w:val="006253BC"/>
    <w:rsid w:val="0062722A"/>
    <w:rsid w:val="00631FF5"/>
    <w:rsid w:val="00634441"/>
    <w:rsid w:val="00636C4E"/>
    <w:rsid w:val="0064680B"/>
    <w:rsid w:val="0065046D"/>
    <w:rsid w:val="00652A9B"/>
    <w:rsid w:val="006562C9"/>
    <w:rsid w:val="006637E7"/>
    <w:rsid w:val="00663A84"/>
    <w:rsid w:val="006658D2"/>
    <w:rsid w:val="00674B6C"/>
    <w:rsid w:val="00677EA2"/>
    <w:rsid w:val="00680D8C"/>
    <w:rsid w:val="00681705"/>
    <w:rsid w:val="00682A00"/>
    <w:rsid w:val="00682B1D"/>
    <w:rsid w:val="0069453F"/>
    <w:rsid w:val="00695EFD"/>
    <w:rsid w:val="00696E5E"/>
    <w:rsid w:val="006970BF"/>
    <w:rsid w:val="006A77B2"/>
    <w:rsid w:val="006C1832"/>
    <w:rsid w:val="006C2E18"/>
    <w:rsid w:val="006D2AE9"/>
    <w:rsid w:val="006D2DDA"/>
    <w:rsid w:val="006D7BAE"/>
    <w:rsid w:val="006D7DAF"/>
    <w:rsid w:val="006E1A53"/>
    <w:rsid w:val="006E4829"/>
    <w:rsid w:val="006E5EE6"/>
    <w:rsid w:val="006E7799"/>
    <w:rsid w:val="006F4FE8"/>
    <w:rsid w:val="00702C35"/>
    <w:rsid w:val="00702C3E"/>
    <w:rsid w:val="0070559B"/>
    <w:rsid w:val="00706342"/>
    <w:rsid w:val="007105EF"/>
    <w:rsid w:val="00713FF5"/>
    <w:rsid w:val="007145D6"/>
    <w:rsid w:val="007252DF"/>
    <w:rsid w:val="00726942"/>
    <w:rsid w:val="0073074E"/>
    <w:rsid w:val="0073237B"/>
    <w:rsid w:val="00732869"/>
    <w:rsid w:val="007358FA"/>
    <w:rsid w:val="00737BCD"/>
    <w:rsid w:val="007547C9"/>
    <w:rsid w:val="00760CB4"/>
    <w:rsid w:val="00767EA8"/>
    <w:rsid w:val="00773D44"/>
    <w:rsid w:val="007741A0"/>
    <w:rsid w:val="0077707D"/>
    <w:rsid w:val="00785946"/>
    <w:rsid w:val="00785AA3"/>
    <w:rsid w:val="007947EE"/>
    <w:rsid w:val="00796A47"/>
    <w:rsid w:val="00797EE4"/>
    <w:rsid w:val="007A16CE"/>
    <w:rsid w:val="007A32B9"/>
    <w:rsid w:val="007A40EE"/>
    <w:rsid w:val="007B3647"/>
    <w:rsid w:val="007D061B"/>
    <w:rsid w:val="007D199D"/>
    <w:rsid w:val="007D2884"/>
    <w:rsid w:val="007E5455"/>
    <w:rsid w:val="007F403A"/>
    <w:rsid w:val="007F7968"/>
    <w:rsid w:val="00800F19"/>
    <w:rsid w:val="008049D8"/>
    <w:rsid w:val="00817860"/>
    <w:rsid w:val="0082744F"/>
    <w:rsid w:val="00836B45"/>
    <w:rsid w:val="00837DBF"/>
    <w:rsid w:val="0084027A"/>
    <w:rsid w:val="008417C5"/>
    <w:rsid w:val="00843854"/>
    <w:rsid w:val="00845274"/>
    <w:rsid w:val="00850D6A"/>
    <w:rsid w:val="0085763E"/>
    <w:rsid w:val="008605C4"/>
    <w:rsid w:val="00862440"/>
    <w:rsid w:val="00862DD9"/>
    <w:rsid w:val="00866F41"/>
    <w:rsid w:val="00867220"/>
    <w:rsid w:val="00875597"/>
    <w:rsid w:val="0087691E"/>
    <w:rsid w:val="008A0F42"/>
    <w:rsid w:val="008A398D"/>
    <w:rsid w:val="008B3610"/>
    <w:rsid w:val="008B46C9"/>
    <w:rsid w:val="008B55E3"/>
    <w:rsid w:val="008C194C"/>
    <w:rsid w:val="008D0E57"/>
    <w:rsid w:val="008D1E97"/>
    <w:rsid w:val="008D5153"/>
    <w:rsid w:val="008D7CB2"/>
    <w:rsid w:val="008E385C"/>
    <w:rsid w:val="008F5EE4"/>
    <w:rsid w:val="00910CAA"/>
    <w:rsid w:val="009140F4"/>
    <w:rsid w:val="009219D1"/>
    <w:rsid w:val="00924741"/>
    <w:rsid w:val="009250F8"/>
    <w:rsid w:val="0092514B"/>
    <w:rsid w:val="009322BB"/>
    <w:rsid w:val="0093567C"/>
    <w:rsid w:val="00940721"/>
    <w:rsid w:val="0095633D"/>
    <w:rsid w:val="009733CA"/>
    <w:rsid w:val="009746AB"/>
    <w:rsid w:val="00974DE3"/>
    <w:rsid w:val="00983843"/>
    <w:rsid w:val="00984932"/>
    <w:rsid w:val="00990E12"/>
    <w:rsid w:val="009A03BB"/>
    <w:rsid w:val="009A5425"/>
    <w:rsid w:val="009B202A"/>
    <w:rsid w:val="009B3339"/>
    <w:rsid w:val="009B789A"/>
    <w:rsid w:val="009D093D"/>
    <w:rsid w:val="009D1AA3"/>
    <w:rsid w:val="009D4D51"/>
    <w:rsid w:val="009E23D7"/>
    <w:rsid w:val="00A10516"/>
    <w:rsid w:val="00A14BA6"/>
    <w:rsid w:val="00A2072F"/>
    <w:rsid w:val="00A21C00"/>
    <w:rsid w:val="00A22FFA"/>
    <w:rsid w:val="00A24007"/>
    <w:rsid w:val="00A332EE"/>
    <w:rsid w:val="00A346E6"/>
    <w:rsid w:val="00A355D1"/>
    <w:rsid w:val="00A37C92"/>
    <w:rsid w:val="00A4058C"/>
    <w:rsid w:val="00A43018"/>
    <w:rsid w:val="00A506D7"/>
    <w:rsid w:val="00A51E79"/>
    <w:rsid w:val="00A52840"/>
    <w:rsid w:val="00A71866"/>
    <w:rsid w:val="00A8114B"/>
    <w:rsid w:val="00A85FBB"/>
    <w:rsid w:val="00A90549"/>
    <w:rsid w:val="00A96CAC"/>
    <w:rsid w:val="00AA3802"/>
    <w:rsid w:val="00AA4B3B"/>
    <w:rsid w:val="00AA7631"/>
    <w:rsid w:val="00AB0806"/>
    <w:rsid w:val="00AC0EEC"/>
    <w:rsid w:val="00AC10F6"/>
    <w:rsid w:val="00AC55CD"/>
    <w:rsid w:val="00AD0B91"/>
    <w:rsid w:val="00AE1296"/>
    <w:rsid w:val="00AF079F"/>
    <w:rsid w:val="00AF2CB7"/>
    <w:rsid w:val="00AF4E37"/>
    <w:rsid w:val="00B06882"/>
    <w:rsid w:val="00B102F0"/>
    <w:rsid w:val="00B17CB8"/>
    <w:rsid w:val="00B20D88"/>
    <w:rsid w:val="00B25003"/>
    <w:rsid w:val="00B30453"/>
    <w:rsid w:val="00B3250D"/>
    <w:rsid w:val="00B3276E"/>
    <w:rsid w:val="00B37E26"/>
    <w:rsid w:val="00B4247E"/>
    <w:rsid w:val="00B47174"/>
    <w:rsid w:val="00B51291"/>
    <w:rsid w:val="00B51ABE"/>
    <w:rsid w:val="00B575A9"/>
    <w:rsid w:val="00B673C1"/>
    <w:rsid w:val="00B76766"/>
    <w:rsid w:val="00B847C1"/>
    <w:rsid w:val="00B91516"/>
    <w:rsid w:val="00B92DEA"/>
    <w:rsid w:val="00BA564C"/>
    <w:rsid w:val="00BA6A42"/>
    <w:rsid w:val="00BA79D7"/>
    <w:rsid w:val="00BB1820"/>
    <w:rsid w:val="00BB45DE"/>
    <w:rsid w:val="00BB52A1"/>
    <w:rsid w:val="00BB6563"/>
    <w:rsid w:val="00BB7205"/>
    <w:rsid w:val="00BC57EF"/>
    <w:rsid w:val="00BD0B3F"/>
    <w:rsid w:val="00BE2CD7"/>
    <w:rsid w:val="00BE3B02"/>
    <w:rsid w:val="00BE50E4"/>
    <w:rsid w:val="00BE7D33"/>
    <w:rsid w:val="00C00A20"/>
    <w:rsid w:val="00C02A65"/>
    <w:rsid w:val="00C12D12"/>
    <w:rsid w:val="00C23222"/>
    <w:rsid w:val="00C25B36"/>
    <w:rsid w:val="00C27840"/>
    <w:rsid w:val="00C329C2"/>
    <w:rsid w:val="00C32D63"/>
    <w:rsid w:val="00C32FA1"/>
    <w:rsid w:val="00C4021C"/>
    <w:rsid w:val="00C450FC"/>
    <w:rsid w:val="00C60E1F"/>
    <w:rsid w:val="00C67469"/>
    <w:rsid w:val="00C7182B"/>
    <w:rsid w:val="00C76AD1"/>
    <w:rsid w:val="00C804E4"/>
    <w:rsid w:val="00C83C97"/>
    <w:rsid w:val="00C86BAF"/>
    <w:rsid w:val="00C87CD1"/>
    <w:rsid w:val="00CA0CCC"/>
    <w:rsid w:val="00CA20D4"/>
    <w:rsid w:val="00CB0743"/>
    <w:rsid w:val="00CB403D"/>
    <w:rsid w:val="00CC1F78"/>
    <w:rsid w:val="00CC6820"/>
    <w:rsid w:val="00CD074D"/>
    <w:rsid w:val="00CD08D4"/>
    <w:rsid w:val="00CD1879"/>
    <w:rsid w:val="00CD1A5A"/>
    <w:rsid w:val="00CD2946"/>
    <w:rsid w:val="00CE0944"/>
    <w:rsid w:val="00D107CE"/>
    <w:rsid w:val="00D152E2"/>
    <w:rsid w:val="00D31B34"/>
    <w:rsid w:val="00D35336"/>
    <w:rsid w:val="00D35F22"/>
    <w:rsid w:val="00D37CE5"/>
    <w:rsid w:val="00D42F71"/>
    <w:rsid w:val="00D50354"/>
    <w:rsid w:val="00D51F93"/>
    <w:rsid w:val="00D61727"/>
    <w:rsid w:val="00D65C9F"/>
    <w:rsid w:val="00D66412"/>
    <w:rsid w:val="00D77FE3"/>
    <w:rsid w:val="00D83282"/>
    <w:rsid w:val="00D84104"/>
    <w:rsid w:val="00D92B36"/>
    <w:rsid w:val="00D95F0B"/>
    <w:rsid w:val="00DA1569"/>
    <w:rsid w:val="00DA1C8C"/>
    <w:rsid w:val="00DA1D7E"/>
    <w:rsid w:val="00DA1DD2"/>
    <w:rsid w:val="00DA4DF4"/>
    <w:rsid w:val="00DB3477"/>
    <w:rsid w:val="00DB74D3"/>
    <w:rsid w:val="00DC4AFC"/>
    <w:rsid w:val="00DD09B8"/>
    <w:rsid w:val="00DD1BDB"/>
    <w:rsid w:val="00DD30FE"/>
    <w:rsid w:val="00DD3791"/>
    <w:rsid w:val="00DD4F29"/>
    <w:rsid w:val="00DD577A"/>
    <w:rsid w:val="00DE020F"/>
    <w:rsid w:val="00DF15CA"/>
    <w:rsid w:val="00E01B7E"/>
    <w:rsid w:val="00E04D54"/>
    <w:rsid w:val="00E346F1"/>
    <w:rsid w:val="00E3616E"/>
    <w:rsid w:val="00E41BDD"/>
    <w:rsid w:val="00E57029"/>
    <w:rsid w:val="00E577BA"/>
    <w:rsid w:val="00E60884"/>
    <w:rsid w:val="00E8529F"/>
    <w:rsid w:val="00E97A8E"/>
    <w:rsid w:val="00EA3056"/>
    <w:rsid w:val="00EB0E23"/>
    <w:rsid w:val="00EB4F03"/>
    <w:rsid w:val="00EB6CA8"/>
    <w:rsid w:val="00EC1B51"/>
    <w:rsid w:val="00EC3234"/>
    <w:rsid w:val="00EC5375"/>
    <w:rsid w:val="00ED1603"/>
    <w:rsid w:val="00ED227E"/>
    <w:rsid w:val="00EE75D7"/>
    <w:rsid w:val="00EF218F"/>
    <w:rsid w:val="00EF47D3"/>
    <w:rsid w:val="00EF4C6E"/>
    <w:rsid w:val="00F01495"/>
    <w:rsid w:val="00F02878"/>
    <w:rsid w:val="00F0342E"/>
    <w:rsid w:val="00F07839"/>
    <w:rsid w:val="00F07CDA"/>
    <w:rsid w:val="00F26916"/>
    <w:rsid w:val="00F31D7F"/>
    <w:rsid w:val="00F33474"/>
    <w:rsid w:val="00F3405C"/>
    <w:rsid w:val="00F3665F"/>
    <w:rsid w:val="00F464A3"/>
    <w:rsid w:val="00F47542"/>
    <w:rsid w:val="00F476A3"/>
    <w:rsid w:val="00F531ED"/>
    <w:rsid w:val="00F57E7F"/>
    <w:rsid w:val="00F67579"/>
    <w:rsid w:val="00F73B05"/>
    <w:rsid w:val="00F762DD"/>
    <w:rsid w:val="00F77449"/>
    <w:rsid w:val="00F8234D"/>
    <w:rsid w:val="00F87DC5"/>
    <w:rsid w:val="00FA4AFC"/>
    <w:rsid w:val="00FA605A"/>
    <w:rsid w:val="00FB0230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5478A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FollowedHyperlink">
    <w:name w:val="FollowedHyperlink"/>
    <w:basedOn w:val="DefaultParagraphFont"/>
    <w:uiPriority w:val="99"/>
    <w:semiHidden/>
    <w:unhideWhenUsed/>
    <w:rsid w:val="00AF07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4</cp:revision>
  <cp:lastPrinted>2022-08-03T04:35:00Z</cp:lastPrinted>
  <dcterms:created xsi:type="dcterms:W3CDTF">2024-03-28T06:28:00Z</dcterms:created>
  <dcterms:modified xsi:type="dcterms:W3CDTF">2024-03-28T06:34:00Z</dcterms:modified>
</cp:coreProperties>
</file>